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358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6122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82a05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2149229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4abd13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b6cff13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